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D114C" w14:textId="46E8B1A6" w:rsidR="00C86B4D" w:rsidRDefault="00C86B4D" w:rsidP="00C86B4D">
      <w:pPr>
        <w:pStyle w:val="Title"/>
      </w:pPr>
      <w:r w:rsidRPr="00C86B4D">
        <w:t xml:space="preserve">Student Fee Committee Agenda January 17th, 2019  </w:t>
      </w:r>
    </w:p>
    <w:p w14:paraId="67F40019" w14:textId="77777777" w:rsidR="00C86B4D" w:rsidRPr="00C86B4D" w:rsidRDefault="00C86B4D" w:rsidP="00C86B4D"/>
    <w:p w14:paraId="2FAA4B74" w14:textId="77777777" w:rsidR="00C86B4D" w:rsidRDefault="00C86B4D" w:rsidP="00C86B4D">
      <w:r w:rsidRPr="00C86B4D">
        <w:t xml:space="preserve">Taylor Graham - Chair </w:t>
      </w:r>
    </w:p>
    <w:p w14:paraId="0C3D69C8" w14:textId="77777777" w:rsidR="00C86B4D" w:rsidRDefault="00C86B4D" w:rsidP="00C86B4D">
      <w:r w:rsidRPr="00C86B4D">
        <w:t xml:space="preserve">Crystal </w:t>
      </w:r>
      <w:proofErr w:type="spellStart"/>
      <w:r w:rsidRPr="00C86B4D">
        <w:t>Binoeder</w:t>
      </w:r>
      <w:proofErr w:type="spellEnd"/>
      <w:r w:rsidRPr="00C86B4D">
        <w:t xml:space="preserve"> - Vice Chair</w:t>
      </w:r>
    </w:p>
    <w:p w14:paraId="1B241C84" w14:textId="24011AD5" w:rsidR="00C86B4D" w:rsidRDefault="00C86B4D" w:rsidP="00C86B4D">
      <w:r w:rsidRPr="00C86B4D">
        <w:t xml:space="preserve"> Jordan Jones </w:t>
      </w:r>
      <w:r>
        <w:t>–</w:t>
      </w:r>
      <w:r w:rsidRPr="00C86B4D">
        <w:t xml:space="preserve"> Treasurer</w:t>
      </w:r>
    </w:p>
    <w:p w14:paraId="19951D4E" w14:textId="77777777" w:rsidR="00C86B4D" w:rsidRDefault="00C86B4D" w:rsidP="00C86B4D">
      <w:r w:rsidRPr="00C86B4D">
        <w:t xml:space="preserve"> Kurt </w:t>
      </w:r>
      <w:proofErr w:type="spellStart"/>
      <w:r w:rsidRPr="00C86B4D">
        <w:t>Watne</w:t>
      </w:r>
      <w:proofErr w:type="spellEnd"/>
      <w:r w:rsidRPr="00C86B4D">
        <w:t xml:space="preserve"> - Campus Development </w:t>
      </w:r>
    </w:p>
    <w:p w14:paraId="62534C6E" w14:textId="37FC5FBD" w:rsidR="00C86B4D" w:rsidRDefault="00C86B4D" w:rsidP="00C86B4D">
      <w:r w:rsidRPr="00C86B4D">
        <w:t xml:space="preserve">JP Marshall </w:t>
      </w:r>
      <w:r>
        <w:t>–</w:t>
      </w:r>
      <w:r w:rsidRPr="00C86B4D">
        <w:t xml:space="preserve"> Secretary</w:t>
      </w:r>
    </w:p>
    <w:p w14:paraId="65CE2408" w14:textId="0891F43C" w:rsidR="00C86B4D" w:rsidRPr="00C86B4D" w:rsidRDefault="00C86B4D" w:rsidP="00C86B4D">
      <w:r w:rsidRPr="00C86B4D">
        <w:t xml:space="preserve"> McKenna Wright - Club Outreach Kristen Martin - Advisor </w:t>
      </w:r>
    </w:p>
    <w:p w14:paraId="46FB252D" w14:textId="2835F0A2" w:rsidR="00C86B4D" w:rsidRDefault="00C86B4D" w:rsidP="00C86B4D"/>
    <w:p w14:paraId="2BCE09B6" w14:textId="16B4B446" w:rsidR="00C86B4D" w:rsidRDefault="00C86B4D" w:rsidP="00C86B4D">
      <w:pPr>
        <w:pStyle w:val="Heading1"/>
      </w:pPr>
      <w:r>
        <w:t xml:space="preserve">12:00 Minutes Approval - JP </w:t>
      </w:r>
    </w:p>
    <w:p w14:paraId="2D749834" w14:textId="385A0FAD" w:rsidR="00C86B4D" w:rsidRDefault="00C86B4D" w:rsidP="00C86B4D">
      <w:r>
        <w:t xml:space="preserve">Minuets approved </w:t>
      </w:r>
    </w:p>
    <w:p w14:paraId="72183124" w14:textId="6B1F5719" w:rsidR="00BA03EC" w:rsidRDefault="00BA03EC" w:rsidP="00C86B4D">
      <w:r>
        <w:t>5-0-0</w:t>
      </w:r>
    </w:p>
    <w:p w14:paraId="0FC9F5D6" w14:textId="1886DA05" w:rsidR="00BA03EC" w:rsidRPr="00C86B4D" w:rsidRDefault="00BA03EC" w:rsidP="00BA03EC">
      <w:pPr>
        <w:pStyle w:val="Heading1"/>
      </w:pPr>
      <w:r>
        <w:t>12:05</w:t>
      </w:r>
    </w:p>
    <w:p w14:paraId="1A576735" w14:textId="7B3B8E19" w:rsidR="00C86B4D" w:rsidRDefault="00C86B4D" w:rsidP="00C86B4D">
      <w:pPr>
        <w:pStyle w:val="Heading1"/>
      </w:pPr>
      <w:r>
        <w:t>12:</w:t>
      </w:r>
      <w:r w:rsidR="00BA03EC">
        <w:t>10</w:t>
      </w:r>
      <w:r>
        <w:t xml:space="preserve"> Contingency and Unallocated Funds - Taylor </w:t>
      </w:r>
    </w:p>
    <w:p w14:paraId="1027291D" w14:textId="17154F86" w:rsidR="00BA03EC" w:rsidRDefault="00BA03EC" w:rsidP="00BA03EC">
      <w:r>
        <w:t xml:space="preserve">Taylor proposed that we allot money to help faulty pay for additional supplies. </w:t>
      </w:r>
    </w:p>
    <w:p w14:paraId="052945A1" w14:textId="77777777" w:rsidR="00BA03EC" w:rsidRDefault="00BA03EC" w:rsidP="00BA03EC">
      <w:r>
        <w:t xml:space="preserve">Discussion of what of other ideas for that we could use the money for. </w:t>
      </w:r>
    </w:p>
    <w:p w14:paraId="35A28F23" w14:textId="1B60EE2F" w:rsidR="00BA03EC" w:rsidRPr="00BA03EC" w:rsidRDefault="00BA03EC" w:rsidP="00BA03EC">
      <w:r>
        <w:t xml:space="preserve"> </w:t>
      </w:r>
    </w:p>
    <w:p w14:paraId="261F18CC" w14:textId="77777777" w:rsidR="00C86B4D" w:rsidRDefault="00C86B4D" w:rsidP="00C86B4D">
      <w:pPr>
        <w:pStyle w:val="Heading1"/>
      </w:pPr>
      <w:r>
        <w:t xml:space="preserve">12:20 Hannah Craig - Ohio Counseling </w:t>
      </w:r>
    </w:p>
    <w:p w14:paraId="2EB27B81" w14:textId="18EFA7F8" w:rsidR="00DE6E1F" w:rsidRDefault="00C86B4D" w:rsidP="00C86B4D">
      <w:r>
        <w:t xml:space="preserve"> </w:t>
      </w:r>
      <w:r w:rsidR="00316835">
        <w:t>Requesting $300.00 for a counseling conference.  NO SHOW</w:t>
      </w:r>
      <w:r w:rsidR="00F33E49">
        <w:t xml:space="preserve">, </w:t>
      </w:r>
      <w:r w:rsidR="00316835">
        <w:t xml:space="preserve"> </w:t>
      </w:r>
    </w:p>
    <w:p w14:paraId="35A20278" w14:textId="25CE1FE6" w:rsidR="00C86B4D" w:rsidRDefault="00C86B4D" w:rsidP="00C86B4D">
      <w:pPr>
        <w:pStyle w:val="Heading1"/>
      </w:pPr>
      <w:r>
        <w:t xml:space="preserve">12:40 The Cultured Club - Taylor and Kurt </w:t>
      </w:r>
    </w:p>
    <w:p w14:paraId="1DFCAA3D" w14:textId="0C35D081" w:rsidR="00DE6E1F" w:rsidRDefault="00DE6E1F" w:rsidP="00DE6E1F">
      <w:r>
        <w:t xml:space="preserve">Taylor pitched a club called the Cultured Club which aims to educate student about the art of fermentations.  </w:t>
      </w:r>
    </w:p>
    <w:p w14:paraId="47F8EA33" w14:textId="3F8A239F" w:rsidR="00DE6E1F" w:rsidRDefault="00DE6E1F" w:rsidP="00DE6E1F">
      <w:r>
        <w:t xml:space="preserve">Club has executive members and advisor </w:t>
      </w:r>
    </w:p>
    <w:p w14:paraId="1C5E2FE9" w14:textId="078C8CA7" w:rsidR="00DE6E1F" w:rsidRDefault="00DE6E1F" w:rsidP="00DE6E1F">
      <w:r>
        <w:t xml:space="preserve">Club has a constitution </w:t>
      </w:r>
    </w:p>
    <w:p w14:paraId="35FCA774" w14:textId="31857277" w:rsidR="00DE6E1F" w:rsidRDefault="00DE6E1F" w:rsidP="00DE6E1F">
      <w:r>
        <w:t>Club is requesting a budget of $1882.50</w:t>
      </w:r>
    </w:p>
    <w:p w14:paraId="678501B1" w14:textId="4C558E9E" w:rsidR="00DE6E1F" w:rsidRDefault="0030784F" w:rsidP="00DE6E1F">
      <w:r>
        <w:t xml:space="preserve">Crystal makes a motion to charter the club </w:t>
      </w:r>
      <w:proofErr w:type="gramStart"/>
      <w:r>
        <w:t>and  give</w:t>
      </w:r>
      <w:proofErr w:type="gramEnd"/>
      <w:r>
        <w:t xml:space="preserve"> them a budget of 1900.00 </w:t>
      </w:r>
      <w:bookmarkStart w:id="0" w:name="_GoBack"/>
      <w:bookmarkEnd w:id="0"/>
    </w:p>
    <w:p w14:paraId="2F9D2B2B" w14:textId="660775CD" w:rsidR="0030784F" w:rsidRDefault="0030784F" w:rsidP="00DE6E1F">
      <w:r>
        <w:lastRenderedPageBreak/>
        <w:t>3-0-0</w:t>
      </w:r>
    </w:p>
    <w:p w14:paraId="473F267E" w14:textId="3C0945ED" w:rsidR="0030784F" w:rsidRDefault="0030784F" w:rsidP="0030784F">
      <w:pPr>
        <w:pStyle w:val="Heading1"/>
      </w:pPr>
      <w:r>
        <w:t>12:50</w:t>
      </w:r>
    </w:p>
    <w:p w14:paraId="4ACC6798" w14:textId="31F8C98B" w:rsidR="0030784F" w:rsidRPr="0030784F" w:rsidRDefault="0030784F" w:rsidP="0030784F">
      <w:r>
        <w:t xml:space="preserve">Kristen brought up an issue with </w:t>
      </w:r>
      <w:r w:rsidR="00F33E49">
        <w:t xml:space="preserve">Solar Car club </w:t>
      </w:r>
      <w:r>
        <w:t>wanting to compete</w:t>
      </w:r>
      <w:r w:rsidR="00F33E49">
        <w:t xml:space="preserve"> in a e sports car race. The are requesting the tax id number to request donations to fund a car. Kristen has emailed main campus to find out how we can proceed. The topic has been tabled for the time being. </w:t>
      </w:r>
    </w:p>
    <w:p w14:paraId="23458ACA" w14:textId="0AD59C57" w:rsidR="00C86B4D" w:rsidRDefault="00C86B4D" w:rsidP="00C86B4D">
      <w:pPr>
        <w:pStyle w:val="Heading1"/>
      </w:pPr>
      <w:r>
        <w:t xml:space="preserve">1:00 JP Avery </w:t>
      </w:r>
      <w:r w:rsidR="00F33E49">
        <w:t>–</w:t>
      </w:r>
      <w:r>
        <w:t xml:space="preserve"> </w:t>
      </w:r>
      <w:r w:rsidR="00F33E49">
        <w:t xml:space="preserve">Back funds and EMDR </w:t>
      </w:r>
    </w:p>
    <w:p w14:paraId="3FDB5AFF" w14:textId="28839D36" w:rsidR="00F33E49" w:rsidRDefault="00F33E49" w:rsidP="00F33E49">
      <w:r>
        <w:t xml:space="preserve">JP is requesting back pay to do </w:t>
      </w:r>
      <w:proofErr w:type="spellStart"/>
      <w:proofErr w:type="gramStart"/>
      <w:r>
        <w:t>a</w:t>
      </w:r>
      <w:proofErr w:type="spellEnd"/>
      <w:r>
        <w:t xml:space="preserve"> the</w:t>
      </w:r>
      <w:proofErr w:type="gramEnd"/>
      <w:r>
        <w:t xml:space="preserve"> university changing the requirements of the Master of counseling program.</w:t>
      </w:r>
    </w:p>
    <w:p w14:paraId="5C32F6A2" w14:textId="61381F9A" w:rsidR="00F33E49" w:rsidRDefault="00F33E49" w:rsidP="00F33E49">
      <w:r>
        <w:t xml:space="preserve">EMDR training request </w:t>
      </w:r>
      <w:r w:rsidR="006875F9">
        <w:t xml:space="preserve">taking a place </w:t>
      </w:r>
      <w:r>
        <w:t xml:space="preserve">in Eugene. His pitched included the ability to practice the method </w:t>
      </w:r>
      <w:r w:rsidR="006875F9">
        <w:t>immediately</w:t>
      </w:r>
      <w:r>
        <w:t xml:space="preserve"> after becoming trained within his </w:t>
      </w:r>
      <w:r w:rsidR="006875F9">
        <w:t xml:space="preserve">internship. </w:t>
      </w:r>
    </w:p>
    <w:p w14:paraId="412150DB" w14:textId="329D7CE1" w:rsidR="006875F9" w:rsidRPr="00F33E49" w:rsidRDefault="006875F9" w:rsidP="00F33E49">
      <w:r>
        <w:t xml:space="preserve">Kurt asked if JP would be willing to commit to a service to campus. JP said he would be willing. </w:t>
      </w:r>
    </w:p>
    <w:p w14:paraId="7D9F299C" w14:textId="4A658F52" w:rsidR="00F33E49" w:rsidRDefault="006875F9" w:rsidP="00F33E49">
      <w:r>
        <w:t xml:space="preserve">Taylor motions to allot $700.00 for the EMDR training </w:t>
      </w:r>
    </w:p>
    <w:p w14:paraId="35382BFC" w14:textId="4ACE1BDF" w:rsidR="006875F9" w:rsidRDefault="006875F9" w:rsidP="00F33E49">
      <w:r>
        <w:t xml:space="preserve">Motion passed </w:t>
      </w:r>
      <w:r w:rsidR="00145277">
        <w:t>5-0-0</w:t>
      </w:r>
    </w:p>
    <w:p w14:paraId="15CAECBF" w14:textId="521CAB10" w:rsidR="006875F9" w:rsidRPr="00F33E49" w:rsidRDefault="006875F9" w:rsidP="00F33E49">
      <w:r>
        <w:t xml:space="preserve">Taylor motions to allot $387.00 for reimbursement from last year’s conference </w:t>
      </w:r>
    </w:p>
    <w:p w14:paraId="6F53343A" w14:textId="52EA49CC" w:rsidR="0030784F" w:rsidRPr="0030784F" w:rsidRDefault="00145277" w:rsidP="0030784F">
      <w:r>
        <w:t>Motion passed 5-0-0</w:t>
      </w:r>
    </w:p>
    <w:p w14:paraId="3DEA2F04" w14:textId="72FFA8D8" w:rsidR="00C86B4D" w:rsidRDefault="00C86B4D" w:rsidP="00C86B4D">
      <w:pPr>
        <w:pStyle w:val="Heading1"/>
      </w:pPr>
      <w:r>
        <w:t xml:space="preserve">1:20 </w:t>
      </w:r>
      <w:proofErr w:type="spellStart"/>
      <w:r>
        <w:t>Loryn</w:t>
      </w:r>
      <w:proofErr w:type="spellEnd"/>
      <w:r>
        <w:t xml:space="preserve"> Cummins - PD </w:t>
      </w:r>
    </w:p>
    <w:p w14:paraId="2EC786A6" w14:textId="025C0F11" w:rsidR="00BE4F86" w:rsidRDefault="00145277" w:rsidP="00145277">
      <w:r>
        <w:t xml:space="preserve">Requesting funds for </w:t>
      </w:r>
      <w:r w:rsidR="00AC40C9">
        <w:t xml:space="preserve">EMDR part 2 </w:t>
      </w:r>
      <w:r>
        <w:t>$500.00</w:t>
      </w:r>
      <w:r w:rsidR="00AC40C9">
        <w:t xml:space="preserve"> </w:t>
      </w:r>
    </w:p>
    <w:p w14:paraId="1A998250" w14:textId="6FD43BC0" w:rsidR="00AC40C9" w:rsidRDefault="00AC40C9" w:rsidP="00145277">
      <w:r>
        <w:t xml:space="preserve">Kurt asked </w:t>
      </w:r>
      <w:proofErr w:type="spellStart"/>
      <w:r>
        <w:t>Loryn</w:t>
      </w:r>
      <w:proofErr w:type="spellEnd"/>
      <w:r>
        <w:t xml:space="preserve"> to describe her experience. </w:t>
      </w:r>
      <w:proofErr w:type="spellStart"/>
      <w:r>
        <w:t>Loryn</w:t>
      </w:r>
      <w:proofErr w:type="spellEnd"/>
      <w:r>
        <w:t xml:space="preserve"> explained that is a personal experience with this </w:t>
      </w:r>
      <w:r w:rsidR="00BE4F86">
        <w:t>training</w:t>
      </w:r>
      <w:r>
        <w:t xml:space="preserve"> being a selling point. </w:t>
      </w:r>
    </w:p>
    <w:p w14:paraId="73C3DFB9" w14:textId="3C6AA003" w:rsidR="00BE4F86" w:rsidRDefault="00145277" w:rsidP="00145277">
      <w:r>
        <w:t xml:space="preserve">Requesting funds for wilderness first </w:t>
      </w:r>
      <w:r w:rsidR="00AC40C9">
        <w:t>aid</w:t>
      </w:r>
      <w:r>
        <w:t xml:space="preserve"> training</w:t>
      </w:r>
      <w:r w:rsidR="00AC40C9">
        <w:t xml:space="preserve"> $340.00. </w:t>
      </w:r>
    </w:p>
    <w:p w14:paraId="74DF69E1" w14:textId="20BAC10A" w:rsidR="00145277" w:rsidRDefault="00AC40C9" w:rsidP="00145277">
      <w:r>
        <w:t xml:space="preserve">Rectification for wilderness therapy internship where she would learn new techniques and look through the professional lens which she could apply to her internship. </w:t>
      </w:r>
    </w:p>
    <w:p w14:paraId="378C6983" w14:textId="65B8D017" w:rsidR="00DA1A1D" w:rsidRDefault="00DA1A1D" w:rsidP="00145277">
      <w:r>
        <w:t xml:space="preserve">Taylor motions to pass $350.00 for 70% of EMDR training and to give zero for the wilderness first aid training.  </w:t>
      </w:r>
    </w:p>
    <w:p w14:paraId="7E13DD51" w14:textId="65096377" w:rsidR="00DA1A1D" w:rsidRDefault="00DA1A1D" w:rsidP="00145277">
      <w:r>
        <w:t xml:space="preserve">Motion passes </w:t>
      </w:r>
    </w:p>
    <w:p w14:paraId="3439C70A" w14:textId="476723F7" w:rsidR="00DA1A1D" w:rsidRPr="00145277" w:rsidRDefault="00DA1A1D" w:rsidP="00145277">
      <w:r>
        <w:t xml:space="preserve">5-0-0 </w:t>
      </w:r>
    </w:p>
    <w:p w14:paraId="5C1A78CE" w14:textId="77777777" w:rsidR="00C86B4D" w:rsidRDefault="00C86B4D" w:rsidP="00C86B4D">
      <w:pPr>
        <w:pStyle w:val="Heading1"/>
      </w:pPr>
      <w:r>
        <w:t xml:space="preserve">1:40 open </w:t>
      </w:r>
    </w:p>
    <w:p w14:paraId="7E995431" w14:textId="593CDF3E" w:rsidR="00C86B4D" w:rsidRDefault="00C86B4D" w:rsidP="00DA1A1D">
      <w:pPr>
        <w:tabs>
          <w:tab w:val="left" w:pos="1830"/>
        </w:tabs>
      </w:pPr>
      <w:r>
        <w:t xml:space="preserve"> </w:t>
      </w:r>
      <w:r w:rsidR="00DA1A1D">
        <w:t xml:space="preserve">Taylor makes motion to close </w:t>
      </w:r>
    </w:p>
    <w:p w14:paraId="0F4D42F0" w14:textId="2D0E63D2" w:rsidR="00DA1A1D" w:rsidRDefault="00DA1A1D" w:rsidP="00DA1A1D">
      <w:pPr>
        <w:tabs>
          <w:tab w:val="left" w:pos="1830"/>
        </w:tabs>
      </w:pPr>
      <w:r>
        <w:t xml:space="preserve">Motion passes </w:t>
      </w:r>
    </w:p>
    <w:p w14:paraId="1C18325A" w14:textId="518A70FF" w:rsidR="00DA1A1D" w:rsidRDefault="00DA1A1D" w:rsidP="00DA1A1D">
      <w:pPr>
        <w:tabs>
          <w:tab w:val="left" w:pos="1830"/>
        </w:tabs>
      </w:pPr>
      <w:r>
        <w:t>5-0-0</w:t>
      </w:r>
    </w:p>
    <w:p w14:paraId="5B3FE871" w14:textId="77777777" w:rsidR="00C86B4D" w:rsidRDefault="00C86B4D"/>
    <w:sectPr w:rsidR="00C86B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sjC0MDAyNzA3NjRX0lEKTi0uzszPAykwqgUAqqYF4SwAAAA="/>
  </w:docVars>
  <w:rsids>
    <w:rsidRoot w:val="00C86B4D"/>
    <w:rsid w:val="00145277"/>
    <w:rsid w:val="0030784F"/>
    <w:rsid w:val="00316835"/>
    <w:rsid w:val="006875F9"/>
    <w:rsid w:val="009754E5"/>
    <w:rsid w:val="00AC40C9"/>
    <w:rsid w:val="00BA03EC"/>
    <w:rsid w:val="00BE4F86"/>
    <w:rsid w:val="00C86B4D"/>
    <w:rsid w:val="00DA1A1D"/>
    <w:rsid w:val="00DE6E1F"/>
    <w:rsid w:val="00F3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2BB2B"/>
  <w15:chartTrackingRefBased/>
  <w15:docId w15:val="{615C0E98-F4D3-4923-B07B-B94B080C7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6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6B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86B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6B4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rshall</dc:creator>
  <cp:keywords/>
  <dc:description/>
  <cp:lastModifiedBy>James Marshall</cp:lastModifiedBy>
  <cp:revision>2</cp:revision>
  <dcterms:created xsi:type="dcterms:W3CDTF">2019-01-17T19:49:00Z</dcterms:created>
  <dcterms:modified xsi:type="dcterms:W3CDTF">2019-01-22T21:52:00Z</dcterms:modified>
</cp:coreProperties>
</file>